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2E648C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.5.-5.5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C3F30" w:rsidTr="0058706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C3F30" w:rsidRPr="005B4B51" w:rsidRDefault="005C3F30" w:rsidP="007201E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C3F30" w:rsidRDefault="006160C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5C3F30" w:rsidTr="0058706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C3F30" w:rsidRPr="005B4B51" w:rsidRDefault="005C3F3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C3F30" w:rsidRDefault="005C3F3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bookmarkStart w:id="0" w:name="_heading=h.gjdgxs" w:colFirst="0" w:colLast="0"/>
            <w:bookmarkEnd w:id="0"/>
          </w:p>
        </w:tc>
      </w:tr>
      <w:tr w:rsidR="002E648C" w:rsidTr="00E13F15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E648C" w:rsidTr="002C31B7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LATA KUPUS I RAJČICA , POLUBIJELI KRUH 1 ŠNITA , BISKVITNI KOLAČ S MALINAMA I ROGAČEM , VARIVO OD GRAHA SA SLAN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E648C" w:rsidTr="00CC4B05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SIRNIM NAMAZOM I ŠUNK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E648C" w:rsidTr="00F06566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RKELT SVINJETINA I PALENTA , BISKVIT OD ROGAČA I LIMUNA , ZELENA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E648C" w:rsidTr="00EA2D9A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 I DŽEMOM (MIJEŠANO VOĆE)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E648C" w:rsidTr="00A861BF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GOVEĐA JUHA , SALATA KRASTAVCI KISELI , KOLAČ OD KEKSA I MALINA , TJESTENINA S MLJEVENIM JUNEĆ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2E648C" w:rsidTr="00E6339E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DŽEMOM (MARELICA)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E648C" w:rsidTr="0066253D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E648C" w:rsidRPr="005B4B51" w:rsidRDefault="002E648C" w:rsidP="002E64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1" w:name="_GoBack" w:colFirst="2" w:colLast="2"/>
          </w:p>
        </w:tc>
        <w:tc>
          <w:tcPr>
            <w:tcW w:w="1170" w:type="dxa"/>
            <w:vAlign w:val="center"/>
          </w:tcPr>
          <w:p w:rsidR="002E648C" w:rsidRDefault="002E648C" w:rsidP="002E648C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PILETINOM , ZELENA SALATA S KUKURUZOM , BISTRA PILEĆA JUH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E648C" w:rsidRDefault="002E648C" w:rsidP="002E648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1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2CE5" w:rsidRDefault="004F2CE5">
      <w:pPr>
        <w:spacing w:line="240" w:lineRule="auto"/>
      </w:pPr>
      <w:r>
        <w:separator/>
      </w:r>
    </w:p>
  </w:endnote>
  <w:endnote w:type="continuationSeparator" w:id="0">
    <w:p w:rsidR="004F2CE5" w:rsidRDefault="004F2C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2CE5" w:rsidRDefault="004F2CE5">
      <w:pPr>
        <w:spacing w:line="240" w:lineRule="auto"/>
      </w:pPr>
      <w:r>
        <w:separator/>
      </w:r>
    </w:p>
  </w:footnote>
  <w:footnote w:type="continuationSeparator" w:id="0">
    <w:p w:rsidR="004F2CE5" w:rsidRDefault="004F2C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2E648C"/>
    <w:rsid w:val="00386F02"/>
    <w:rsid w:val="004F2CE5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4F4E28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4-27T12:27:00Z</dcterms:modified>
</cp:coreProperties>
</file>